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B6A" w:rsidRDefault="005B6B6A" w:rsidP="005B6B6A">
      <w:pPr>
        <w:jc w:val="both"/>
        <w:rPr>
          <w:b/>
          <w:color w:val="FF0000"/>
          <w:sz w:val="32"/>
          <w:szCs w:val="32"/>
        </w:rPr>
      </w:pPr>
      <w:r w:rsidRPr="005B6B6A">
        <w:rPr>
          <w:b/>
          <w:color w:val="FF0000"/>
          <w:sz w:val="32"/>
          <w:szCs w:val="32"/>
        </w:rPr>
        <w:t xml:space="preserve">PROJECT </w:t>
      </w:r>
      <w:r w:rsidR="00496006" w:rsidRPr="005B6B6A">
        <w:rPr>
          <w:b/>
          <w:color w:val="FF0000"/>
          <w:sz w:val="32"/>
          <w:szCs w:val="32"/>
        </w:rPr>
        <w:t>PLANNING</w:t>
      </w:r>
      <w:r w:rsidR="00496006">
        <w:rPr>
          <w:b/>
          <w:color w:val="FF0000"/>
          <w:sz w:val="32"/>
          <w:szCs w:val="32"/>
        </w:rPr>
        <w:t>: -</w:t>
      </w:r>
    </w:p>
    <w:p w:rsidR="005B6B6A" w:rsidRDefault="00132B72" w:rsidP="005B6B6A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312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33045</wp:posOffset>
            </wp:positionV>
            <wp:extent cx="6124575" cy="3343275"/>
            <wp:effectExtent l="0" t="0" r="0" b="0"/>
            <wp:wrapThrough wrapText="bothSides">
              <wp:wrapPolygon edited="0">
                <wp:start x="0" y="0"/>
                <wp:lineTo x="0" y="21538"/>
                <wp:lineTo x="21566" y="21538"/>
                <wp:lineTo x="21566" y="0"/>
                <wp:lineTo x="0" y="0"/>
              </wp:wrapPolygon>
            </wp:wrapThrough>
            <wp:docPr id="2" name="Picture 2" descr="D:\RIT\system modelling and optimisation\Homework\HW-5 Project Planing Problem-20191026T234103Z-001\HW-5 Project Planing Problem\Project plann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IT\system modelling and optimisation\Homework\HW-5 Project Planing Problem-20191026T234103Z-001\HW-5 Project Planing Problem\Project planning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6B6A">
        <w:t xml:space="preserve">The network diagram is shown </w:t>
      </w:r>
      <w:proofErr w:type="gramStart"/>
      <w:r w:rsidR="005B6B6A">
        <w:t>below:-</w:t>
      </w:r>
      <w:proofErr w:type="gramEnd"/>
      <w:r w:rsidR="00B654D4" w:rsidRPr="00B654D4">
        <w:rPr>
          <w:b/>
          <w:noProof/>
          <w:color w:val="FF0000"/>
          <w:sz w:val="32"/>
          <w:szCs w:val="32"/>
        </w:rPr>
        <w:t xml:space="preserve"> </w:t>
      </w:r>
    </w:p>
    <w:p w:rsidR="005B6B6A" w:rsidRDefault="005B6B6A" w:rsidP="005B6B6A"/>
    <w:p w:rsidR="005B6B6A" w:rsidRDefault="005B6B6A" w:rsidP="005B6B6A">
      <w:pPr>
        <w:pStyle w:val="ListParagraph"/>
        <w:numPr>
          <w:ilvl w:val="0"/>
          <w:numId w:val="1"/>
        </w:numPr>
      </w:pPr>
      <w:proofErr w:type="spellStart"/>
      <w:r>
        <w:t>Pyomo</w:t>
      </w:r>
      <w:proofErr w:type="spellEnd"/>
      <w:r>
        <w:t xml:space="preserve"> formulation is attached.</w:t>
      </w:r>
    </w:p>
    <w:p w:rsidR="005B6B6A" w:rsidRDefault="005B6B6A" w:rsidP="005B6B6A">
      <w:pPr>
        <w:pStyle w:val="ListParagraph"/>
        <w:numPr>
          <w:ilvl w:val="0"/>
          <w:numId w:val="1"/>
        </w:numPr>
      </w:pPr>
      <w:r>
        <w:t xml:space="preserve">The optimal solution and interpretation </w:t>
      </w:r>
      <w:proofErr w:type="gramStart"/>
      <w:r>
        <w:t>are :</w:t>
      </w:r>
      <w:proofErr w:type="gramEnd"/>
      <w:r>
        <w:t>-</w:t>
      </w:r>
    </w:p>
    <w:p w:rsidR="00132B72" w:rsidRDefault="00132B72" w:rsidP="00132B72">
      <w:pPr>
        <w:pStyle w:val="ListParagraph"/>
        <w:numPr>
          <w:ilvl w:val="0"/>
          <w:numId w:val="4"/>
        </w:numPr>
      </w:pPr>
      <w:r>
        <w:t xml:space="preserve">The amount of </w:t>
      </w:r>
      <w:r w:rsidR="001179EE">
        <w:t>man month</w:t>
      </w:r>
      <w:r>
        <w:t xml:space="preserve"> used in project </w:t>
      </w:r>
      <w:r w:rsidR="001179EE">
        <w:t xml:space="preserve">1 is </w:t>
      </w:r>
      <w:proofErr w:type="gramStart"/>
      <w:r w:rsidR="001179EE">
        <w:t>8 ,</w:t>
      </w:r>
      <w:proofErr w:type="gramEnd"/>
      <w:r w:rsidR="001179EE">
        <w:t xml:space="preserve"> project 2 is 10, project 3 is 12.</w:t>
      </w:r>
    </w:p>
    <w:p w:rsidR="001179EE" w:rsidRDefault="001179EE" w:rsidP="00132B72">
      <w:pPr>
        <w:pStyle w:val="ListParagraph"/>
        <w:numPr>
          <w:ilvl w:val="0"/>
          <w:numId w:val="4"/>
        </w:numPr>
      </w:pPr>
      <w:r>
        <w:t>For the first month</w:t>
      </w:r>
      <w:r w:rsidR="004C72BC">
        <w:t>,</w:t>
      </w:r>
      <w:r>
        <w:t xml:space="preserve"> 2 people worked for Project1</w:t>
      </w:r>
      <w:r w:rsidR="00476260">
        <w:t xml:space="preserve"> and 6 for project </w:t>
      </w:r>
      <w:proofErr w:type="gramStart"/>
      <w:r w:rsidR="00476260">
        <w:t>3 ,therefore</w:t>
      </w:r>
      <w:proofErr w:type="gramEnd"/>
      <w:r w:rsidR="00476260">
        <w:t xml:space="preserve"> in total 8 people worked in month1</w:t>
      </w:r>
    </w:p>
    <w:p w:rsidR="00476260" w:rsidRDefault="004C72BC" w:rsidP="00132B72">
      <w:pPr>
        <w:pStyle w:val="ListParagraph"/>
        <w:numPr>
          <w:ilvl w:val="0"/>
          <w:numId w:val="4"/>
        </w:numPr>
      </w:pPr>
      <w:r>
        <w:t>For the second month,2 people worked for project 2 and 6 people for project3, therefore in total 8 people worked in month2.</w:t>
      </w:r>
    </w:p>
    <w:p w:rsidR="004C72BC" w:rsidRDefault="004C72BC" w:rsidP="004C72BC">
      <w:pPr>
        <w:pStyle w:val="ListParagraph"/>
        <w:numPr>
          <w:ilvl w:val="0"/>
          <w:numId w:val="4"/>
        </w:numPr>
      </w:pPr>
      <w:r>
        <w:t xml:space="preserve">For the </w:t>
      </w:r>
      <w:r>
        <w:t>third</w:t>
      </w:r>
      <w:r>
        <w:t xml:space="preserve"> month,</w:t>
      </w:r>
      <w:r>
        <w:t>6</w:t>
      </w:r>
      <w:r>
        <w:t xml:space="preserve"> people worked for project </w:t>
      </w:r>
      <w:r>
        <w:t>1</w:t>
      </w:r>
      <w:r>
        <w:t xml:space="preserve"> and </w:t>
      </w:r>
      <w:r>
        <w:t>2</w:t>
      </w:r>
      <w:r>
        <w:t xml:space="preserve"> people for project</w:t>
      </w:r>
      <w:r>
        <w:t>2</w:t>
      </w:r>
      <w:r>
        <w:t xml:space="preserve">, therefore in total </w:t>
      </w:r>
      <w:r>
        <w:t>8</w:t>
      </w:r>
      <w:r>
        <w:t xml:space="preserve"> people worked in month</w:t>
      </w:r>
      <w:r>
        <w:t>3</w:t>
      </w:r>
      <w:r>
        <w:t>.</w:t>
      </w:r>
    </w:p>
    <w:p w:rsidR="004C72BC" w:rsidRDefault="004C72BC" w:rsidP="004C72BC">
      <w:pPr>
        <w:pStyle w:val="ListParagraph"/>
        <w:numPr>
          <w:ilvl w:val="0"/>
          <w:numId w:val="4"/>
        </w:numPr>
      </w:pPr>
      <w:r>
        <w:t xml:space="preserve">For the </w:t>
      </w:r>
      <w:r w:rsidR="008C5B78">
        <w:t>fourth</w:t>
      </w:r>
      <w:r>
        <w:t xml:space="preserve"> month,</w:t>
      </w:r>
      <w:r w:rsidR="008C5B78">
        <w:t>6</w:t>
      </w:r>
      <w:r>
        <w:t xml:space="preserve"> people worked for project </w:t>
      </w:r>
      <w:r w:rsidR="008C5B78">
        <w:t>2</w:t>
      </w:r>
      <w:r>
        <w:t xml:space="preserve">, therefore in total </w:t>
      </w:r>
      <w:r w:rsidR="008C5B78">
        <w:t>6</w:t>
      </w:r>
      <w:r>
        <w:t xml:space="preserve"> people worked in month</w:t>
      </w:r>
      <w:r>
        <w:t>4</w:t>
      </w:r>
      <w:r>
        <w:t>.</w:t>
      </w:r>
    </w:p>
    <w:p w:rsidR="004C72BC" w:rsidRDefault="008C5B78" w:rsidP="00132B72">
      <w:pPr>
        <w:pStyle w:val="ListParagraph"/>
        <w:numPr>
          <w:ilvl w:val="0"/>
          <w:numId w:val="4"/>
        </w:numPr>
      </w:pPr>
      <w:r>
        <w:t xml:space="preserve">Therefore total 30 labors used to complete all the </w:t>
      </w:r>
      <w:r>
        <w:t xml:space="preserve">3 </w:t>
      </w:r>
      <w:r>
        <w:t>projects in 4</w:t>
      </w:r>
      <w:r>
        <w:t xml:space="preserve"> </w:t>
      </w:r>
      <w:r>
        <w:t>months.</w:t>
      </w:r>
      <w:r>
        <w:t xml:space="preserve"> In other </w:t>
      </w:r>
      <w:proofErr w:type="gramStart"/>
      <w:r>
        <w:t>words</w:t>
      </w:r>
      <w:proofErr w:type="gramEnd"/>
      <w:r>
        <w:t xml:space="preserve"> the maximized man month </w:t>
      </w:r>
      <w:r w:rsidR="00C8571B">
        <w:t xml:space="preserve">(objective function) </w:t>
      </w:r>
      <w:r>
        <w:t>to complete all projects</w:t>
      </w:r>
      <w:r w:rsidR="00C8571B">
        <w:t xml:space="preserve"> in 30</w:t>
      </w:r>
    </w:p>
    <w:p w:rsidR="005B6B6A" w:rsidRDefault="005B6B6A" w:rsidP="005B6B6A"/>
    <w:p w:rsidR="005B6B6A" w:rsidRDefault="005B6B6A" w:rsidP="005B6B6A"/>
    <w:p w:rsidR="00496006" w:rsidRDefault="00496006" w:rsidP="005B6B6A">
      <w:pPr>
        <w:jc w:val="both"/>
      </w:pPr>
    </w:p>
    <w:p w:rsidR="005B6B6A" w:rsidRDefault="005B6B6A" w:rsidP="005B6B6A">
      <w:pPr>
        <w:jc w:val="both"/>
        <w:rPr>
          <w:b/>
          <w:color w:val="FF0000"/>
          <w:sz w:val="32"/>
          <w:szCs w:val="32"/>
        </w:rPr>
      </w:pPr>
      <w:r w:rsidRPr="005B6B6A">
        <w:rPr>
          <w:b/>
          <w:color w:val="FF0000"/>
          <w:sz w:val="32"/>
          <w:szCs w:val="32"/>
        </w:rPr>
        <w:lastRenderedPageBreak/>
        <w:t xml:space="preserve">STORE </w:t>
      </w:r>
      <w:r w:rsidR="008C7F10" w:rsidRPr="005B6B6A">
        <w:rPr>
          <w:b/>
          <w:color w:val="FF0000"/>
          <w:sz w:val="32"/>
          <w:szCs w:val="32"/>
        </w:rPr>
        <w:t>OPENING</w:t>
      </w:r>
      <w:r w:rsidR="008C7F10">
        <w:rPr>
          <w:b/>
          <w:color w:val="FF0000"/>
          <w:sz w:val="32"/>
          <w:szCs w:val="32"/>
        </w:rPr>
        <w:t>: -</w:t>
      </w:r>
      <w:bookmarkStart w:id="0" w:name="_GoBack"/>
      <w:bookmarkEnd w:id="0"/>
    </w:p>
    <w:p w:rsidR="005B6B6A" w:rsidRPr="005B6B6A" w:rsidRDefault="005B6B6A" w:rsidP="005B6B6A">
      <w:pPr>
        <w:pStyle w:val="ListParagraph"/>
        <w:numPr>
          <w:ilvl w:val="0"/>
          <w:numId w:val="2"/>
        </w:numPr>
        <w:jc w:val="both"/>
        <w:rPr>
          <w:b/>
          <w:color w:val="FF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-447675</wp:posOffset>
            </wp:positionH>
            <wp:positionV relativeFrom="paragraph">
              <wp:posOffset>352425</wp:posOffset>
            </wp:positionV>
            <wp:extent cx="6686550" cy="3810000"/>
            <wp:effectExtent l="0" t="0" r="0" b="0"/>
            <wp:wrapTopAndBottom/>
            <wp:docPr id="3" name="Picture 3" descr="D:\RIT\system modelling and optimisation\Homework\Store Opening MCNFP\store openin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RIT\system modelling and optimisation\Homework\Store Opening MCNFP\store openinn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e network diagram is shown </w:t>
      </w:r>
      <w:proofErr w:type="gramStart"/>
      <w:r>
        <w:t>below:-</w:t>
      </w:r>
      <w:proofErr w:type="gramEnd"/>
    </w:p>
    <w:p w:rsidR="005B6B6A" w:rsidRDefault="005B6B6A" w:rsidP="005B6B6A">
      <w:pPr>
        <w:pStyle w:val="ListParagraph"/>
        <w:jc w:val="both"/>
        <w:rPr>
          <w:b/>
          <w:color w:val="FF0000"/>
          <w:sz w:val="32"/>
          <w:szCs w:val="32"/>
        </w:rPr>
      </w:pPr>
    </w:p>
    <w:p w:rsidR="005B6B6A" w:rsidRDefault="005B6B6A" w:rsidP="005B6B6A">
      <w:pPr>
        <w:pStyle w:val="ListParagraph"/>
        <w:numPr>
          <w:ilvl w:val="0"/>
          <w:numId w:val="1"/>
        </w:numPr>
      </w:pPr>
      <w:proofErr w:type="spellStart"/>
      <w:r>
        <w:t>Pyomo</w:t>
      </w:r>
      <w:proofErr w:type="spellEnd"/>
      <w:r>
        <w:t xml:space="preserve"> formulation is attached.</w:t>
      </w:r>
    </w:p>
    <w:p w:rsidR="004B6A46" w:rsidRDefault="005B6B6A" w:rsidP="004B6A46">
      <w:pPr>
        <w:pStyle w:val="ListParagraph"/>
        <w:numPr>
          <w:ilvl w:val="0"/>
          <w:numId w:val="1"/>
        </w:numPr>
      </w:pPr>
      <w:r>
        <w:t xml:space="preserve">The optimal solution and interpretation </w:t>
      </w:r>
      <w:proofErr w:type="gramStart"/>
      <w:r w:rsidR="001350E4">
        <w:t>are:</w:t>
      </w:r>
      <w:r>
        <w:t>-</w:t>
      </w:r>
      <w:proofErr w:type="gramEnd"/>
    </w:p>
    <w:p w:rsidR="004B6A46" w:rsidRDefault="004B6A46" w:rsidP="004B6A46">
      <w:pPr>
        <w:pStyle w:val="ListParagraph"/>
      </w:pPr>
    </w:p>
    <w:p w:rsidR="004B6A46" w:rsidRDefault="003C7B53" w:rsidP="003C7B53">
      <w:pPr>
        <w:pStyle w:val="ListParagraph"/>
        <w:numPr>
          <w:ilvl w:val="0"/>
          <w:numId w:val="3"/>
        </w:numPr>
      </w:pPr>
      <w:r>
        <w:t xml:space="preserve">In the first </w:t>
      </w:r>
      <w:r w:rsidR="001350E4">
        <w:t>week,</w:t>
      </w:r>
      <w:r>
        <w:t xml:space="preserve"> Number of </w:t>
      </w:r>
      <w:r w:rsidR="00C64236">
        <w:t>employee</w:t>
      </w:r>
      <w:r>
        <w:t xml:space="preserve"> assigned to </w:t>
      </w:r>
      <w:r w:rsidRPr="00132B72">
        <w:t>preparation</w:t>
      </w:r>
      <w:r>
        <w:t xml:space="preserve"> is 2, to </w:t>
      </w:r>
      <w:r w:rsidR="00C64236">
        <w:t>train</w:t>
      </w:r>
      <w:r>
        <w:t xml:space="preserve"> one is 1.11, to </w:t>
      </w:r>
      <w:r w:rsidR="00C64236">
        <w:t>train</w:t>
      </w:r>
      <w:r>
        <w:t xml:space="preserve"> two is 1.88 </w:t>
      </w:r>
      <w:proofErr w:type="gramStart"/>
      <w:r>
        <w:t>( the</w:t>
      </w:r>
      <w:proofErr w:type="gramEnd"/>
      <w:r>
        <w:t xml:space="preserve"> output is real because it is an LP problem and it doesn’t signifies the proper meaning of having decimal number)</w:t>
      </w:r>
    </w:p>
    <w:p w:rsidR="005E73BF" w:rsidRDefault="003C7B53" w:rsidP="003C7B53">
      <w:pPr>
        <w:pStyle w:val="ListParagraph"/>
        <w:numPr>
          <w:ilvl w:val="0"/>
          <w:numId w:val="3"/>
        </w:numPr>
      </w:pPr>
      <w:r>
        <w:t xml:space="preserve">In the second </w:t>
      </w:r>
      <w:r w:rsidR="001350E4">
        <w:t>week,</w:t>
      </w:r>
      <w:r>
        <w:t xml:space="preserve"> additional 3 people are added to </w:t>
      </w:r>
      <w:proofErr w:type="gramStart"/>
      <w:r>
        <w:t>preparation</w:t>
      </w:r>
      <w:r w:rsidR="005E73BF">
        <w:t>(</w:t>
      </w:r>
      <w:proofErr w:type="gramEnd"/>
      <w:r w:rsidR="005E73BF">
        <w:t>total 5)</w:t>
      </w:r>
      <w:r>
        <w:t xml:space="preserve"> </w:t>
      </w:r>
      <w:r w:rsidR="005E73BF">
        <w:t>from</w:t>
      </w:r>
      <w:r>
        <w:t xml:space="preserve"> </w:t>
      </w:r>
      <w:r w:rsidR="00C64236">
        <w:t>training</w:t>
      </w:r>
      <w:r>
        <w:t xml:space="preserve"> 2</w:t>
      </w:r>
      <w:r w:rsidR="00C64236">
        <w:t xml:space="preserve"> new employee</w:t>
      </w:r>
      <w:r w:rsidR="005E73BF">
        <w:t xml:space="preserve"> session of previous week. Also 4.88 people were </w:t>
      </w:r>
      <w:proofErr w:type="gramStart"/>
      <w:r w:rsidR="005E73BF">
        <w:t>send</w:t>
      </w:r>
      <w:proofErr w:type="gramEnd"/>
      <w:r w:rsidR="005E73BF">
        <w:t xml:space="preserve"> to train 2 people from the previous session of </w:t>
      </w:r>
      <w:r w:rsidR="00C64236">
        <w:t>training</w:t>
      </w:r>
      <w:r w:rsidR="005E73BF">
        <w:t xml:space="preserve"> 1 </w:t>
      </w:r>
      <w:r w:rsidR="00C64236">
        <w:t xml:space="preserve">new </w:t>
      </w:r>
      <w:r w:rsidR="001350E4">
        <w:t>employee (</w:t>
      </w:r>
      <w:r w:rsidR="005E73BF">
        <w:t xml:space="preserve">2.22) and </w:t>
      </w:r>
      <w:r w:rsidR="00C64236">
        <w:t>training</w:t>
      </w:r>
      <w:r w:rsidR="005E73BF">
        <w:t xml:space="preserve"> 2 </w:t>
      </w:r>
      <w:r w:rsidR="00C64236">
        <w:t xml:space="preserve">new </w:t>
      </w:r>
      <w:r w:rsidR="001350E4">
        <w:t>employee (</w:t>
      </w:r>
      <w:r w:rsidR="005E73BF">
        <w:t>2.66).</w:t>
      </w:r>
    </w:p>
    <w:p w:rsidR="003C7B53" w:rsidRDefault="00B654D4" w:rsidP="003C7B53">
      <w:pPr>
        <w:pStyle w:val="ListParagraph"/>
        <w:numPr>
          <w:ilvl w:val="0"/>
          <w:numId w:val="3"/>
        </w:numPr>
      </w:pPr>
      <w:r>
        <w:rPr>
          <w:b/>
          <w:noProof/>
          <w:color w:val="FF0000"/>
          <w:sz w:val="32"/>
          <w:szCs w:val="32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533400</wp:posOffset>
            </wp:positionH>
            <wp:positionV relativeFrom="paragraph">
              <wp:posOffset>450850</wp:posOffset>
            </wp:positionV>
            <wp:extent cx="1066800" cy="933450"/>
            <wp:effectExtent l="0" t="0" r="0" b="0"/>
            <wp:wrapNone/>
            <wp:docPr id="4" name="Picture 4" descr="D:\RIT\system modelling and optimisation\Homework\lla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RIT\system modelling and optimisation\Homework\llama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3BF">
        <w:t xml:space="preserve"> In the third </w:t>
      </w:r>
      <w:r w:rsidR="001350E4">
        <w:t>week,</w:t>
      </w:r>
      <w:r w:rsidR="005E73BF">
        <w:t xml:space="preserve"> 10 people were </w:t>
      </w:r>
      <w:proofErr w:type="gramStart"/>
      <w:r w:rsidR="005E73BF">
        <w:t>send</w:t>
      </w:r>
      <w:proofErr w:type="gramEnd"/>
      <w:r w:rsidR="005E73BF">
        <w:t xml:space="preserve"> to preparation from the previous weeks </w:t>
      </w:r>
      <w:r w:rsidR="00C07EA6">
        <w:t>train</w:t>
      </w:r>
      <w:r w:rsidR="005E73BF">
        <w:t xml:space="preserve"> 2 session. </w:t>
      </w:r>
      <w:proofErr w:type="gramStart"/>
      <w:r w:rsidR="004B1455">
        <w:t>Moreover</w:t>
      </w:r>
      <w:proofErr w:type="gramEnd"/>
      <w:r w:rsidR="004B1455">
        <w:t xml:space="preserve"> in total </w:t>
      </w:r>
      <w:r w:rsidR="00C64236">
        <w:t xml:space="preserve">9.66 people were send to the preparation from last week </w:t>
      </w:r>
      <w:r w:rsidR="001350E4">
        <w:t>preparation</w:t>
      </w:r>
      <w:r w:rsidR="00C64236">
        <w:t xml:space="preserve"> </w:t>
      </w:r>
      <w:r w:rsidR="001350E4">
        <w:t>session(5</w:t>
      </w:r>
      <w:r w:rsidR="00C64236">
        <w:t xml:space="preserve">people) and last week </w:t>
      </w:r>
      <w:r w:rsidR="00C07EA6">
        <w:t>train</w:t>
      </w:r>
      <w:r w:rsidR="00C64236">
        <w:t xml:space="preserve"> 2 session (4.66 people)</w:t>
      </w:r>
    </w:p>
    <w:p w:rsidR="00C64236" w:rsidRDefault="00C64236" w:rsidP="003C7B53">
      <w:pPr>
        <w:pStyle w:val="ListParagraph"/>
        <w:numPr>
          <w:ilvl w:val="0"/>
          <w:numId w:val="3"/>
        </w:numPr>
      </w:pPr>
      <w:r>
        <w:t xml:space="preserve">At last while opening there are 39 employees- 10 in preparation and 29 in </w:t>
      </w:r>
      <w:r w:rsidR="00C07EA6">
        <w:t>training</w:t>
      </w:r>
      <w:r>
        <w:t xml:space="preserve"> 2 </w:t>
      </w:r>
      <w:r w:rsidR="00C07EA6">
        <w:t>new employee</w:t>
      </w:r>
      <w:r>
        <w:t xml:space="preserve"> session.</w:t>
      </w:r>
    </w:p>
    <w:p w:rsidR="007B0D06" w:rsidRPr="004B6A46" w:rsidRDefault="007B0D06" w:rsidP="003C7B53">
      <w:pPr>
        <w:pStyle w:val="ListParagraph"/>
        <w:numPr>
          <w:ilvl w:val="0"/>
          <w:numId w:val="3"/>
        </w:numPr>
      </w:pPr>
      <w:r>
        <w:t>The (minimized) cost incurred for the management (objective function) to meet all requirement is $18811.11</w:t>
      </w:r>
      <w:r w:rsidR="00B654D4">
        <w:t>.</w:t>
      </w:r>
    </w:p>
    <w:sectPr w:rsidR="007B0D06" w:rsidRPr="004B6A46" w:rsidSect="005B6B6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7547" w:rsidRDefault="00FF7547" w:rsidP="00C8571B">
      <w:pPr>
        <w:spacing w:after="0" w:line="240" w:lineRule="auto"/>
      </w:pPr>
      <w:r>
        <w:separator/>
      </w:r>
    </w:p>
  </w:endnote>
  <w:endnote w:type="continuationSeparator" w:id="0">
    <w:p w:rsidR="00FF7547" w:rsidRDefault="00FF7547" w:rsidP="00C85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7547" w:rsidRDefault="00FF7547" w:rsidP="00C8571B">
      <w:pPr>
        <w:spacing w:after="0" w:line="240" w:lineRule="auto"/>
      </w:pPr>
      <w:r>
        <w:separator/>
      </w:r>
    </w:p>
  </w:footnote>
  <w:footnote w:type="continuationSeparator" w:id="0">
    <w:p w:rsidR="00FF7547" w:rsidRDefault="00FF7547" w:rsidP="00C857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350E4" w:rsidRPr="001350E4" w:rsidRDefault="001350E4" w:rsidP="001350E4">
    <w:pPr>
      <w:pStyle w:val="Header"/>
      <w:jc w:val="both"/>
      <w:rPr>
        <w:b/>
      </w:rPr>
    </w:pPr>
    <w:r>
      <w:rPr>
        <w:b/>
      </w:rPr>
      <w:tab/>
    </w:r>
    <w:r>
      <w:rPr>
        <w:b/>
      </w:rPr>
      <w:tab/>
    </w:r>
    <w:r w:rsidRPr="001350E4">
      <w:rPr>
        <w:b/>
      </w:rPr>
      <w:t>By Kevin Geor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35CC0"/>
    <w:multiLevelType w:val="hybridMultilevel"/>
    <w:tmpl w:val="F47A6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2B55EE"/>
    <w:multiLevelType w:val="hybridMultilevel"/>
    <w:tmpl w:val="94B427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841294"/>
    <w:multiLevelType w:val="hybridMultilevel"/>
    <w:tmpl w:val="ECC86258"/>
    <w:lvl w:ilvl="0" w:tplc="3680466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25359B"/>
    <w:multiLevelType w:val="hybridMultilevel"/>
    <w:tmpl w:val="89BA2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zI2N7MwsgQyjZR0lIJTi4sz8/NACoxqAScXy74sAAAA"/>
  </w:docVars>
  <w:rsids>
    <w:rsidRoot w:val="005B6B6A"/>
    <w:rsid w:val="001179EE"/>
    <w:rsid w:val="00132B72"/>
    <w:rsid w:val="00133544"/>
    <w:rsid w:val="001350E4"/>
    <w:rsid w:val="002C0DA6"/>
    <w:rsid w:val="003B16EC"/>
    <w:rsid w:val="003C7B53"/>
    <w:rsid w:val="00476260"/>
    <w:rsid w:val="00496006"/>
    <w:rsid w:val="004B1455"/>
    <w:rsid w:val="004B6A46"/>
    <w:rsid w:val="004C72BC"/>
    <w:rsid w:val="004D6145"/>
    <w:rsid w:val="0050121E"/>
    <w:rsid w:val="005B6B6A"/>
    <w:rsid w:val="005E73BF"/>
    <w:rsid w:val="007B0D06"/>
    <w:rsid w:val="0089017E"/>
    <w:rsid w:val="008C5B78"/>
    <w:rsid w:val="008C7F10"/>
    <w:rsid w:val="009958BA"/>
    <w:rsid w:val="00B654D4"/>
    <w:rsid w:val="00BB2613"/>
    <w:rsid w:val="00C07EA6"/>
    <w:rsid w:val="00C64236"/>
    <w:rsid w:val="00C67784"/>
    <w:rsid w:val="00C8571B"/>
    <w:rsid w:val="00F70484"/>
    <w:rsid w:val="00FF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D4EAE"/>
  <w15:chartTrackingRefBased/>
  <w15:docId w15:val="{D0BBD5EB-32E0-4E67-8414-5772D90C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B6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6B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B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5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71B"/>
  </w:style>
  <w:style w:type="paragraph" w:styleId="Footer">
    <w:name w:val="footer"/>
    <w:basedOn w:val="Normal"/>
    <w:link w:val="FooterChar"/>
    <w:uiPriority w:val="99"/>
    <w:unhideWhenUsed/>
    <w:rsid w:val="00C85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George (RIT Student)</dc:creator>
  <cp:keywords/>
  <dc:description/>
  <cp:lastModifiedBy>Kevin George (RIT Student)</cp:lastModifiedBy>
  <cp:revision>21</cp:revision>
  <dcterms:created xsi:type="dcterms:W3CDTF">2019-10-31T02:26:00Z</dcterms:created>
  <dcterms:modified xsi:type="dcterms:W3CDTF">2019-11-01T00:00:00Z</dcterms:modified>
</cp:coreProperties>
</file>